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10F" w:rsidRPr="000D08D4" w:rsidRDefault="009A510F" w:rsidP="009A510F">
      <w:pPr>
        <w:jc w:val="right"/>
        <w:rPr>
          <w:rFonts w:cstheme="minorHAnsi"/>
          <w:b/>
        </w:rPr>
      </w:pP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9A510F" w:rsidRPr="000D08D4" w:rsidTr="00425E2F">
        <w:trPr>
          <w:trHeight w:val="1417"/>
        </w:trPr>
        <w:tc>
          <w:tcPr>
            <w:tcW w:w="9842" w:type="dxa"/>
            <w:shd w:val="clear" w:color="auto" w:fill="E7E6E6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790CFE" w:rsidRPr="000D08D4" w:rsidRDefault="0050177C" w:rsidP="0050177C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CC679C">
              <w:rPr>
                <w:rFonts w:ascii="Calibri" w:hAnsi="Calibri"/>
                <w:b/>
                <w:sz w:val="28"/>
                <w:szCs w:val="28"/>
              </w:rPr>
              <w:t xml:space="preserve">MODULE REPORT: </w:t>
            </w:r>
            <w:r>
              <w:rPr>
                <w:rFonts w:ascii="Calibri" w:hAnsi="Calibri"/>
                <w:b/>
                <w:sz w:val="28"/>
                <w:szCs w:val="28"/>
              </w:rPr>
              <w:t xml:space="preserve">PROFESSIONAL </w:t>
            </w:r>
            <w:proofErr w:type="spellStart"/>
            <w:r>
              <w:rPr>
                <w:rFonts w:ascii="Calibri" w:hAnsi="Calibri"/>
                <w:b/>
                <w:sz w:val="28"/>
                <w:szCs w:val="28"/>
              </w:rPr>
              <w:t>INTERNSHIPS</w:t>
            </w:r>
            <w:proofErr w:type="spellEnd"/>
          </w:p>
        </w:tc>
      </w:tr>
    </w:tbl>
    <w:p w:rsidR="009A510F" w:rsidRPr="00893DD5" w:rsidRDefault="009A510F" w:rsidP="009A510F">
      <w:pPr>
        <w:jc w:val="both"/>
        <w:rPr>
          <w:i/>
          <w:color w:val="808080" w:themeColor="background1" w:themeShade="8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0"/>
        <w:gridCol w:w="2381"/>
      </w:tblGrid>
      <w:tr w:rsidR="009A510F" w:rsidRPr="0050177C" w:rsidTr="00425E2F">
        <w:tc>
          <w:tcPr>
            <w:tcW w:w="9781" w:type="dxa"/>
            <w:gridSpan w:val="2"/>
          </w:tcPr>
          <w:p w:rsidR="009A510F" w:rsidRPr="0050177C" w:rsidRDefault="0050177C" w:rsidP="00487328">
            <w:pPr>
              <w:pStyle w:val="Akapitzlist"/>
              <w:numPr>
                <w:ilvl w:val="0"/>
                <w:numId w:val="1"/>
              </w:numPr>
              <w:spacing w:before="240"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lang w:val="en-GB"/>
              </w:rPr>
              <w:t>PERSONAL DATA OF THE DOCTORAL STUDENT:</w:t>
            </w:r>
          </w:p>
        </w:tc>
      </w:tr>
      <w:tr w:rsidR="00690BBF" w:rsidRPr="000D08D4" w:rsidTr="000360D8">
        <w:tc>
          <w:tcPr>
            <w:tcW w:w="7400" w:type="dxa"/>
          </w:tcPr>
          <w:p w:rsidR="00690BBF" w:rsidRPr="0050177C" w:rsidRDefault="0050177C" w:rsidP="00487328">
            <w:pPr>
              <w:spacing w:before="240" w:after="120"/>
              <w:jc w:val="both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rofessional </w:t>
            </w:r>
            <w:proofErr w:type="gramStart"/>
            <w:r w:rsidRPr="00C06DE3">
              <w:rPr>
                <w:rFonts w:ascii="Calibri" w:hAnsi="Calibri"/>
                <w:sz w:val="20"/>
                <w:lang w:val="en-GB"/>
              </w:rPr>
              <w:t xml:space="preserve">degree </w:t>
            </w:r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 First</w:t>
            </w:r>
            <w:proofErr w:type="gramEnd"/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 name and last name: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………………………………      </w:t>
            </w:r>
            <w:r w:rsidR="00690BBF" w:rsidRPr="0050177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                           </w:t>
            </w:r>
          </w:p>
        </w:tc>
        <w:tc>
          <w:tcPr>
            <w:tcW w:w="2381" w:type="dxa"/>
          </w:tcPr>
          <w:p w:rsidR="00690BBF" w:rsidRPr="00864E1E" w:rsidRDefault="0050177C" w:rsidP="00487328">
            <w:pPr>
              <w:spacing w:before="240" w:after="120"/>
              <w:jc w:val="both"/>
              <w:rPr>
                <w:rFonts w:ascii="Calibri" w:hAnsi="Calibri"/>
                <w:b/>
                <w:sz w:val="20"/>
                <w:szCs w:val="20"/>
              </w:rPr>
            </w:pP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Year of study: ………………..</w:t>
            </w:r>
          </w:p>
        </w:tc>
      </w:tr>
      <w:tr w:rsidR="00690BBF" w:rsidRPr="0050177C" w:rsidTr="00192DF1">
        <w:tc>
          <w:tcPr>
            <w:tcW w:w="9781" w:type="dxa"/>
            <w:gridSpan w:val="2"/>
            <w:tcBorders>
              <w:bottom w:val="single" w:sz="4" w:space="0" w:color="auto"/>
            </w:tcBorders>
          </w:tcPr>
          <w:p w:rsidR="00690BBF" w:rsidRPr="0050177C" w:rsidRDefault="0050177C" w:rsidP="00487328">
            <w:pPr>
              <w:spacing w:before="24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lang w:val="en-GB"/>
              </w:rPr>
              <w:t>Affiliation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:  US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IG PAS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IM PAS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    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IO PAS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</w:p>
        </w:tc>
      </w:tr>
    </w:tbl>
    <w:p w:rsidR="00394AF7" w:rsidRPr="0050177C" w:rsidRDefault="00394AF7" w:rsidP="009A510F">
      <w:pPr>
        <w:rPr>
          <w:sz w:val="20"/>
          <w:szCs w:val="20"/>
          <w:lang w:val="en-GB"/>
        </w:rPr>
      </w:pP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418"/>
        <w:gridCol w:w="5330"/>
      </w:tblGrid>
      <w:tr w:rsidR="004A37FB" w:rsidRPr="0050177C" w:rsidTr="00A706A3">
        <w:trPr>
          <w:trHeight w:val="687"/>
        </w:trPr>
        <w:tc>
          <w:tcPr>
            <w:tcW w:w="9720" w:type="dxa"/>
            <w:gridSpan w:val="3"/>
            <w:shd w:val="clear" w:color="auto" w:fill="auto"/>
          </w:tcPr>
          <w:p w:rsidR="007030C1" w:rsidRPr="0050177C" w:rsidRDefault="0050177C" w:rsidP="0050177C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50177C">
              <w:rPr>
                <w:rFonts w:ascii="Calibri" w:hAnsi="Calibri"/>
                <w:b/>
                <w:sz w:val="20"/>
                <w:szCs w:val="20"/>
                <w:lang w:val="en-GB"/>
              </w:rPr>
              <w:t>FORMS OF IMPLEMENTATION OF PROFESSIONAL INTERNSHIPS</w:t>
            </w:r>
            <w:r w:rsidR="00690BBF" w:rsidRPr="0050177C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690BBF"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>e.g.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,</w:t>
            </w:r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conducting/participating in teaching module classes - please list the titles of the modules, in the case of doctoral students affiliated to </w:t>
            </w:r>
            <w:proofErr w:type="spellStart"/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>IEDS</w:t>
            </w:r>
            <w:proofErr w:type="spellEnd"/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Entities that do not conduct academic education,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an</w:t>
            </w:r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>other didactic or popularizing activity is allowed (preparation and conducting classes, workshops, seminars; participation in science festivals and other</w:t>
            </w:r>
            <w:r w:rsidR="00690BBF"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</w:p>
        </w:tc>
      </w:tr>
      <w:tr w:rsidR="00690BBF" w:rsidRPr="0050177C" w:rsidTr="00690BBF">
        <w:trPr>
          <w:trHeight w:val="813"/>
        </w:trPr>
        <w:tc>
          <w:tcPr>
            <w:tcW w:w="2972" w:type="dxa"/>
            <w:shd w:val="clear" w:color="auto" w:fill="auto"/>
          </w:tcPr>
          <w:p w:rsidR="00690BBF" w:rsidRPr="00864E1E" w:rsidRDefault="0050177C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Implementation</w:t>
            </w:r>
            <w:proofErr w:type="spellEnd"/>
            <w:r w:rsidRPr="00CC679C">
              <w:rPr>
                <w:rFonts w:ascii="Calibri" w:hAnsi="Calibri"/>
                <w:sz w:val="20"/>
                <w:szCs w:val="20"/>
              </w:rPr>
              <w:t xml:space="preserve"> form</w:t>
            </w:r>
          </w:p>
        </w:tc>
        <w:tc>
          <w:tcPr>
            <w:tcW w:w="1418" w:type="dxa"/>
            <w:shd w:val="clear" w:color="auto" w:fill="auto"/>
          </w:tcPr>
          <w:p w:rsidR="00690BBF" w:rsidRPr="000D08D4" w:rsidRDefault="0050177C" w:rsidP="00690BBF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Number</w:t>
            </w:r>
            <w:proofErr w:type="spellEnd"/>
            <w:r w:rsidRPr="00CC679C">
              <w:rPr>
                <w:rFonts w:ascii="Calibri" w:hAnsi="Calibri"/>
                <w:sz w:val="20"/>
                <w:szCs w:val="20"/>
              </w:rPr>
              <w:t xml:space="preserve"> of </w:t>
            </w: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teaching</w:t>
            </w:r>
            <w:proofErr w:type="spellEnd"/>
            <w:r w:rsidRPr="00CC679C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Pr="00CC679C">
              <w:rPr>
                <w:rFonts w:ascii="Calibri" w:hAnsi="Calibri"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5330" w:type="dxa"/>
            <w:shd w:val="clear" w:color="auto" w:fill="auto"/>
          </w:tcPr>
          <w:p w:rsidR="00690BBF" w:rsidRPr="0050177C" w:rsidRDefault="0050177C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sz w:val="20"/>
                <w:szCs w:val="20"/>
                <w:lang w:val="en-GB"/>
              </w:rPr>
              <w:t>Description of the tasks performed and the learning outcomes</w:t>
            </w:r>
            <w:r w:rsidR="00690BBF" w:rsidRPr="0050177C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</w:p>
          <w:p w:rsidR="00690BBF" w:rsidRPr="0050177C" w:rsidRDefault="00690BBF" w:rsidP="0050177C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="0050177C"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please add a broader description of the activities undertaken as part of the </w:t>
            </w:r>
            <w:r w:rsidR="0050177C">
              <w:rPr>
                <w:rFonts w:ascii="Calibri" w:hAnsi="Calibri"/>
                <w:i/>
                <w:sz w:val="20"/>
                <w:szCs w:val="20"/>
                <w:lang w:val="en-GB"/>
              </w:rPr>
              <w:t>professional internships</w:t>
            </w:r>
            <w:r w:rsidR="0050177C"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nd the actual effects, e.g.</w:t>
            </w:r>
            <w:r w:rsidR="0050177C">
              <w:rPr>
                <w:rFonts w:ascii="Calibri" w:hAnsi="Calibri"/>
                <w:i/>
                <w:sz w:val="20"/>
                <w:szCs w:val="20"/>
                <w:lang w:val="en-GB"/>
              </w:rPr>
              <w:t>,</w:t>
            </w:r>
            <w:r w:rsidR="0050177C"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preparation of the module syllabus, development of teaching materials or tools, implementation of forms/methods of education</w:t>
            </w:r>
            <w:r w:rsidRPr="0050177C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) </w:t>
            </w:r>
          </w:p>
        </w:tc>
      </w:tr>
      <w:tr w:rsidR="00690BBF" w:rsidRPr="0050177C" w:rsidTr="00690BBF">
        <w:trPr>
          <w:trHeight w:val="391"/>
        </w:trPr>
        <w:tc>
          <w:tcPr>
            <w:tcW w:w="2972" w:type="dxa"/>
            <w:shd w:val="clear" w:color="auto" w:fill="auto"/>
          </w:tcPr>
          <w:p w:rsidR="00690BBF" w:rsidRPr="0050177C" w:rsidRDefault="00690BBF" w:rsidP="00394AF7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:rsidR="00690BBF" w:rsidRPr="0050177C" w:rsidRDefault="00690BBF" w:rsidP="00394AF7">
            <w:pPr>
              <w:spacing w:after="0"/>
              <w:rPr>
                <w:rFonts w:ascii="Calibri" w:hAnsi="Calibri"/>
                <w:lang w:val="en-GB"/>
              </w:rPr>
            </w:pPr>
          </w:p>
        </w:tc>
        <w:tc>
          <w:tcPr>
            <w:tcW w:w="5330" w:type="dxa"/>
            <w:shd w:val="clear" w:color="auto" w:fill="auto"/>
          </w:tcPr>
          <w:p w:rsidR="00690BBF" w:rsidRPr="0050177C" w:rsidRDefault="00690BBF" w:rsidP="00690BBF">
            <w:pPr>
              <w:pStyle w:val="Akapitzlist"/>
              <w:spacing w:after="0"/>
              <w:ind w:left="0"/>
              <w:rPr>
                <w:rFonts w:ascii="Calibri" w:hAnsi="Calibri"/>
                <w:lang w:val="en-GB"/>
              </w:rPr>
            </w:pPr>
          </w:p>
        </w:tc>
      </w:tr>
      <w:tr w:rsidR="00690BBF" w:rsidRPr="0050177C" w:rsidTr="00690BBF">
        <w:trPr>
          <w:trHeight w:val="391"/>
        </w:trPr>
        <w:tc>
          <w:tcPr>
            <w:tcW w:w="2972" w:type="dxa"/>
            <w:shd w:val="clear" w:color="auto" w:fill="auto"/>
          </w:tcPr>
          <w:p w:rsidR="00690BBF" w:rsidRPr="0050177C" w:rsidRDefault="00690BBF" w:rsidP="00394AF7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:rsidR="00690BBF" w:rsidRPr="0050177C" w:rsidRDefault="00690BBF" w:rsidP="00394AF7">
            <w:pPr>
              <w:spacing w:after="0"/>
              <w:rPr>
                <w:rFonts w:ascii="Calibri" w:hAnsi="Calibri"/>
                <w:lang w:val="en-GB"/>
              </w:rPr>
            </w:pPr>
          </w:p>
        </w:tc>
        <w:tc>
          <w:tcPr>
            <w:tcW w:w="5330" w:type="dxa"/>
            <w:shd w:val="clear" w:color="auto" w:fill="auto"/>
          </w:tcPr>
          <w:p w:rsidR="00690BBF" w:rsidRPr="0050177C" w:rsidRDefault="00690BBF" w:rsidP="00690BBF">
            <w:pPr>
              <w:pStyle w:val="Akapitzlist"/>
              <w:spacing w:after="0"/>
              <w:ind w:left="0"/>
              <w:rPr>
                <w:rFonts w:ascii="Calibri" w:hAnsi="Calibri"/>
                <w:lang w:val="en-GB"/>
              </w:rPr>
            </w:pPr>
          </w:p>
        </w:tc>
      </w:tr>
      <w:tr w:rsidR="00864E1E" w:rsidRPr="0050177C" w:rsidTr="00452ED8">
        <w:trPr>
          <w:trHeight w:val="391"/>
        </w:trPr>
        <w:tc>
          <w:tcPr>
            <w:tcW w:w="9720" w:type="dxa"/>
            <w:gridSpan w:val="3"/>
            <w:shd w:val="clear" w:color="auto" w:fill="auto"/>
          </w:tcPr>
          <w:p w:rsidR="00864E1E" w:rsidRPr="0050177C" w:rsidRDefault="0050177C" w:rsidP="00690BBF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T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he t</w:t>
            </w:r>
            <w:r w:rsidRPr="00CC679C">
              <w:rPr>
                <w:rFonts w:ascii="Calibri" w:hAnsi="Calibri"/>
                <w:b/>
                <w:sz w:val="20"/>
                <w:szCs w:val="20"/>
                <w:lang w:val="en-GB"/>
              </w:rPr>
              <w:t>otal number of hours (not less than in the curriculum): ………</w:t>
            </w:r>
          </w:p>
        </w:tc>
      </w:tr>
    </w:tbl>
    <w:p w:rsidR="009A510F" w:rsidRPr="0050177C" w:rsidRDefault="009A510F" w:rsidP="009A510F">
      <w:pPr>
        <w:rPr>
          <w:rFonts w:ascii="Calibri" w:hAnsi="Calibri"/>
          <w:sz w:val="20"/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50177C" w:rsidTr="00425E2F">
        <w:tc>
          <w:tcPr>
            <w:tcW w:w="9781" w:type="dxa"/>
          </w:tcPr>
          <w:p w:rsidR="009A510F" w:rsidRPr="0050177C" w:rsidRDefault="0050177C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CC679C">
              <w:rPr>
                <w:rFonts w:ascii="Calibri" w:hAnsi="Calibri"/>
                <w:b/>
                <w:sz w:val="20"/>
                <w:lang w:val="en-GB"/>
              </w:rPr>
              <w:t xml:space="preserve">NOTES AND COMMENTS </w:t>
            </w:r>
            <w:r w:rsidRPr="00CC679C">
              <w:rPr>
                <w:rFonts w:ascii="Calibri" w:hAnsi="Calibri"/>
                <w:sz w:val="20"/>
                <w:lang w:val="en-GB"/>
              </w:rPr>
              <w:t>(additional info</w:t>
            </w:r>
            <w:r>
              <w:rPr>
                <w:rFonts w:ascii="Calibri" w:hAnsi="Calibri"/>
                <w:sz w:val="20"/>
                <w:lang w:val="en-GB"/>
              </w:rPr>
              <w:t xml:space="preserve">rmation and explanations to </w:t>
            </w:r>
            <w:r w:rsidRPr="00CC679C">
              <w:rPr>
                <w:rFonts w:ascii="Calibri" w:hAnsi="Calibri"/>
                <w:sz w:val="20"/>
                <w:lang w:val="en-GB"/>
              </w:rPr>
              <w:t>the report; complete if applicable; up to 1000 characters)</w:t>
            </w:r>
          </w:p>
        </w:tc>
      </w:tr>
      <w:tr w:rsidR="009A510F" w:rsidRPr="0050177C" w:rsidTr="00425E2F">
        <w:tc>
          <w:tcPr>
            <w:tcW w:w="9781" w:type="dxa"/>
          </w:tcPr>
          <w:p w:rsidR="009A510F" w:rsidRPr="0050177C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</w:p>
          <w:p w:rsidR="009A510F" w:rsidRPr="0050177C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</w:p>
        </w:tc>
      </w:tr>
    </w:tbl>
    <w:p w:rsidR="009A510F" w:rsidRPr="0050177C" w:rsidRDefault="009A510F" w:rsidP="009A510F">
      <w:pPr>
        <w:rPr>
          <w:rFonts w:ascii="Calibri" w:hAnsi="Calibri"/>
          <w:sz w:val="20"/>
          <w:lang w:val="en-GB"/>
        </w:rPr>
      </w:pPr>
    </w:p>
    <w:p w:rsidR="0050177C" w:rsidRPr="0014036E" w:rsidRDefault="0050177C" w:rsidP="0050177C">
      <w:pPr>
        <w:rPr>
          <w:rFonts w:ascii="Calibri" w:hAnsi="Calibri" w:cs="Arial"/>
          <w:color w:val="000000"/>
          <w:shd w:val="clear" w:color="auto" w:fill="FFFFFF"/>
          <w:lang w:val="en-GB"/>
        </w:rPr>
      </w:pPr>
      <w:r>
        <w:rPr>
          <w:rFonts w:ascii="Calibri" w:hAnsi="Calibri" w:cs="Arial"/>
          <w:color w:val="000000"/>
          <w:lang w:val="en-GB"/>
        </w:rPr>
        <w:t>I hereby confirm that the present report is correct</w:t>
      </w:r>
      <w:r w:rsidRPr="00053363">
        <w:rPr>
          <w:rFonts w:ascii="Calibri" w:hAnsi="Calibri" w:cs="Arial"/>
          <w:color w:val="000000"/>
          <w:shd w:val="clear" w:color="auto" w:fill="FFFFFF"/>
          <w:lang w:val="en-GB"/>
        </w:rPr>
        <w:t>.</w:t>
      </w:r>
    </w:p>
    <w:p w:rsidR="007C52F6" w:rsidRPr="0050177C" w:rsidRDefault="007C52F6" w:rsidP="00893DD5">
      <w:pPr>
        <w:rPr>
          <w:rFonts w:ascii="Calibri" w:hAnsi="Calibri"/>
          <w:sz w:val="20"/>
          <w:lang w:val="en-GB"/>
        </w:rPr>
      </w:pPr>
    </w:p>
    <w:p w:rsidR="009A510F" w:rsidRPr="000D08D4" w:rsidRDefault="009A510F" w:rsidP="009A510F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0D08D4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9A510F" w:rsidRPr="000D08D4" w:rsidRDefault="009A510F" w:rsidP="009A510F">
      <w:pPr>
        <w:rPr>
          <w:rFonts w:ascii="Calibri" w:hAnsi="Calibri"/>
          <w:i/>
          <w:color w:val="000000"/>
        </w:rPr>
      </w:pPr>
      <w:r w:rsidRPr="000D08D4">
        <w:rPr>
          <w:rFonts w:ascii="Calibri" w:hAnsi="Calibri"/>
          <w:i/>
          <w:color w:val="000000"/>
        </w:rPr>
        <w:t>(data i podpis doktoranta)</w:t>
      </w:r>
    </w:p>
    <w:p w:rsidR="009A510F" w:rsidRPr="00690BBF" w:rsidRDefault="009A510F" w:rsidP="009A510F">
      <w:r w:rsidRPr="00B90A60">
        <w:rPr>
          <w:rFonts w:ascii="Calibri" w:hAnsi="Calibri"/>
          <w:i/>
          <w:color w:val="000000"/>
        </w:rPr>
        <w:t xml:space="preserve">         </w:t>
      </w:r>
      <w:r>
        <w:t xml:space="preserve"> </w:t>
      </w:r>
    </w:p>
    <w:p w:rsidR="0050177C" w:rsidRPr="00CC679C" w:rsidRDefault="0050177C" w:rsidP="0050177C">
      <w:pPr>
        <w:jc w:val="both"/>
        <w:rPr>
          <w:b/>
          <w:lang w:val="en-GB"/>
        </w:rPr>
      </w:pPr>
      <w:r>
        <w:rPr>
          <w:b/>
          <w:lang w:val="en-GB"/>
        </w:rPr>
        <w:t>Based on</w:t>
      </w:r>
      <w:r w:rsidRPr="00CC679C">
        <w:rPr>
          <w:b/>
          <w:lang w:val="en-GB"/>
        </w:rPr>
        <w:t xml:space="preserve"> the presented r</w:t>
      </w:r>
      <w:r>
        <w:rPr>
          <w:b/>
          <w:lang w:val="en-GB"/>
        </w:rPr>
        <w:t>eport, I pass/fa</w:t>
      </w:r>
      <w:bookmarkStart w:id="0" w:name="_GoBack"/>
      <w:bookmarkEnd w:id="0"/>
      <w:r>
        <w:rPr>
          <w:b/>
          <w:lang w:val="en-GB"/>
        </w:rPr>
        <w:t>il*</w:t>
      </w:r>
      <w:r w:rsidRPr="00CC679C">
        <w:rPr>
          <w:b/>
          <w:lang w:val="en-GB"/>
        </w:rPr>
        <w:t xml:space="preserve"> …………………………………………………………….. </w:t>
      </w:r>
      <w:proofErr w:type="gramStart"/>
      <w:r w:rsidRPr="00CC679C">
        <w:rPr>
          <w:b/>
          <w:lang w:val="en-GB"/>
        </w:rPr>
        <w:t>the</w:t>
      </w:r>
      <w:proofErr w:type="gramEnd"/>
      <w:r w:rsidRPr="00CC679C">
        <w:rPr>
          <w:b/>
          <w:lang w:val="en-GB"/>
        </w:rPr>
        <w:t xml:space="preserve"> </w:t>
      </w:r>
      <w:r w:rsidRPr="0050177C">
        <w:rPr>
          <w:rFonts w:ascii="Calibri" w:hAnsi="Calibri"/>
          <w:b/>
          <w:i/>
          <w:sz w:val="20"/>
          <w:szCs w:val="20"/>
          <w:lang w:val="en-GB"/>
        </w:rPr>
        <w:t>professional internships</w:t>
      </w:r>
      <w:r w:rsidRPr="0050177C">
        <w:rPr>
          <w:b/>
          <w:lang w:val="en-GB"/>
        </w:rPr>
        <w:t xml:space="preserve"> </w:t>
      </w:r>
      <w:r w:rsidRPr="00CC679C">
        <w:rPr>
          <w:b/>
          <w:lang w:val="en-GB"/>
        </w:rPr>
        <w:t xml:space="preserve">module. </w:t>
      </w:r>
    </w:p>
    <w:p w:rsidR="00690BBF" w:rsidRPr="0050177C" w:rsidRDefault="00690BBF" w:rsidP="00690BBF">
      <w:pPr>
        <w:jc w:val="both"/>
        <w:rPr>
          <w:b/>
          <w:lang w:val="en-GB"/>
        </w:rPr>
      </w:pPr>
    </w:p>
    <w:p w:rsidR="0050177C" w:rsidRPr="00CC679C" w:rsidRDefault="0050177C" w:rsidP="0050177C">
      <w:pPr>
        <w:rPr>
          <w:lang w:val="en-GB"/>
        </w:rPr>
      </w:pPr>
      <w:r w:rsidRPr="00CC679C">
        <w:rPr>
          <w:lang w:val="en-GB"/>
        </w:rPr>
        <w:t>Module Coordinator's comments:</w:t>
      </w:r>
    </w:p>
    <w:p w:rsidR="007C52F6" w:rsidRPr="0050177C" w:rsidRDefault="007C52F6">
      <w:pPr>
        <w:rPr>
          <w:lang w:val="en-GB"/>
        </w:rPr>
      </w:pPr>
      <w:r w:rsidRPr="0050177C">
        <w:rPr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50177C" w:rsidRPr="00CC679C" w:rsidRDefault="0050177C" w:rsidP="0050177C">
      <w:pPr>
        <w:rPr>
          <w:lang w:val="en-GB"/>
        </w:rPr>
      </w:pPr>
      <w:r w:rsidRPr="00CC679C">
        <w:rPr>
          <w:lang w:val="en-GB"/>
        </w:rPr>
        <w:t xml:space="preserve">* delete as appropriate; it is obligatory to </w:t>
      </w:r>
      <w:r>
        <w:rPr>
          <w:lang w:val="en-GB"/>
        </w:rPr>
        <w:t>justify</w:t>
      </w:r>
      <w:r w:rsidRPr="00CC679C">
        <w:rPr>
          <w:lang w:val="en-GB"/>
        </w:rPr>
        <w:t xml:space="preserve"> in case of failing the module</w:t>
      </w:r>
    </w:p>
    <w:p w:rsidR="007C52F6" w:rsidRPr="0050177C" w:rsidRDefault="007C52F6" w:rsidP="007C52F6">
      <w:pPr>
        <w:rPr>
          <w:lang w:val="en-GB"/>
        </w:rPr>
      </w:pPr>
    </w:p>
    <w:p w:rsidR="007C52F6" w:rsidRPr="0050177C" w:rsidRDefault="007C52F6" w:rsidP="007C52F6">
      <w:pPr>
        <w:rPr>
          <w:lang w:val="en-GB"/>
        </w:rPr>
      </w:pPr>
    </w:p>
    <w:p w:rsidR="007C52F6" w:rsidRPr="000D08D4" w:rsidRDefault="007C52F6" w:rsidP="007C52F6">
      <w:pPr>
        <w:rPr>
          <w:rFonts w:ascii="Calibri" w:hAnsi="Calibri"/>
          <w:color w:val="000000"/>
        </w:rPr>
      </w:pPr>
      <w:r w:rsidRPr="0050177C">
        <w:rPr>
          <w:rFonts w:ascii="Calibri" w:hAnsi="Calibri"/>
          <w:color w:val="000000"/>
          <w:lang w:val="en-GB"/>
        </w:rPr>
        <w:t xml:space="preserve">       </w:t>
      </w:r>
      <w:r w:rsidRPr="000D08D4">
        <w:rPr>
          <w:rFonts w:ascii="Calibri" w:hAnsi="Calibri"/>
          <w:color w:val="000000"/>
        </w:rPr>
        <w:t>…………………………………</w:t>
      </w:r>
      <w:r>
        <w:rPr>
          <w:rFonts w:ascii="Calibri" w:hAnsi="Calibri"/>
          <w:color w:val="000000"/>
        </w:rPr>
        <w:t>……………………………………….</w:t>
      </w:r>
      <w:r w:rsidRPr="000D08D4">
        <w:rPr>
          <w:rFonts w:ascii="Calibri" w:hAnsi="Calibri"/>
          <w:color w:val="000000"/>
        </w:rPr>
        <w:t xml:space="preserve">…………               </w:t>
      </w:r>
    </w:p>
    <w:p w:rsidR="0050177C" w:rsidRPr="00957D8D" w:rsidRDefault="0050177C" w:rsidP="0050177C">
      <w:pPr>
        <w:rPr>
          <w:lang w:val="en-GB"/>
        </w:rPr>
      </w:pPr>
      <w:r w:rsidRPr="00957D8D">
        <w:rPr>
          <w:rFonts w:ascii="Calibri" w:hAnsi="Calibri"/>
          <w:i/>
          <w:color w:val="000000"/>
          <w:lang w:val="en-GB"/>
        </w:rPr>
        <w:t xml:space="preserve">      (</w:t>
      </w:r>
      <w:proofErr w:type="gramStart"/>
      <w:r w:rsidRPr="00957D8D">
        <w:rPr>
          <w:rFonts w:ascii="Calibri" w:hAnsi="Calibri"/>
          <w:i/>
          <w:color w:val="000000"/>
          <w:lang w:val="en-GB"/>
        </w:rPr>
        <w:t>date</w:t>
      </w:r>
      <w:proofErr w:type="gramEnd"/>
      <w:r w:rsidRPr="00957D8D">
        <w:rPr>
          <w:rFonts w:ascii="Calibri" w:hAnsi="Calibri"/>
          <w:i/>
          <w:color w:val="000000"/>
          <w:lang w:val="en-GB"/>
        </w:rPr>
        <w:t xml:space="preserve"> and signature of the Module Coordinator)      </w:t>
      </w:r>
    </w:p>
    <w:p w:rsidR="007C52F6" w:rsidRPr="0050177C" w:rsidRDefault="007C52F6" w:rsidP="0050177C">
      <w:pPr>
        <w:rPr>
          <w:lang w:val="en-GB"/>
        </w:rPr>
      </w:pPr>
    </w:p>
    <w:sectPr w:rsidR="007C52F6" w:rsidRPr="005017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A7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10F8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26FD1"/>
    <w:multiLevelType w:val="hybridMultilevel"/>
    <w:tmpl w:val="E8D4A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C0CFA"/>
    <w:multiLevelType w:val="hybridMultilevel"/>
    <w:tmpl w:val="42C055F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623FE"/>
    <w:multiLevelType w:val="hybridMultilevel"/>
    <w:tmpl w:val="96EA1E86"/>
    <w:lvl w:ilvl="0" w:tplc="D6F88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9E700E"/>
    <w:multiLevelType w:val="hybridMultilevel"/>
    <w:tmpl w:val="BFD869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15F4C"/>
    <w:multiLevelType w:val="hybridMultilevel"/>
    <w:tmpl w:val="7076DBA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E262D"/>
    <w:multiLevelType w:val="hybridMultilevel"/>
    <w:tmpl w:val="7F22D370"/>
    <w:lvl w:ilvl="0" w:tplc="3F7CD4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U2NrQwMTMwMzNR0lEKTi0uzszPAykwNK4FABZQY0otAAAA"/>
  </w:docVars>
  <w:rsids>
    <w:rsidRoot w:val="009A510F"/>
    <w:rsid w:val="0004773D"/>
    <w:rsid w:val="000A6AE6"/>
    <w:rsid w:val="000D08D4"/>
    <w:rsid w:val="001A263D"/>
    <w:rsid w:val="0025252E"/>
    <w:rsid w:val="00265DE2"/>
    <w:rsid w:val="0028652B"/>
    <w:rsid w:val="00364BFD"/>
    <w:rsid w:val="00394AF7"/>
    <w:rsid w:val="003A349A"/>
    <w:rsid w:val="003E3D4D"/>
    <w:rsid w:val="00452AE1"/>
    <w:rsid w:val="00487328"/>
    <w:rsid w:val="004A37FB"/>
    <w:rsid w:val="005010CA"/>
    <w:rsid w:val="0050177C"/>
    <w:rsid w:val="00522B82"/>
    <w:rsid w:val="005414A6"/>
    <w:rsid w:val="005F3AE0"/>
    <w:rsid w:val="0066145C"/>
    <w:rsid w:val="00690BBF"/>
    <w:rsid w:val="006C333B"/>
    <w:rsid w:val="007030C1"/>
    <w:rsid w:val="00790CFE"/>
    <w:rsid w:val="007C52F6"/>
    <w:rsid w:val="0082364E"/>
    <w:rsid w:val="008573E2"/>
    <w:rsid w:val="00864E1E"/>
    <w:rsid w:val="00893DD5"/>
    <w:rsid w:val="00965A60"/>
    <w:rsid w:val="009A510F"/>
    <w:rsid w:val="00A54A8B"/>
    <w:rsid w:val="00A7560F"/>
    <w:rsid w:val="00AC130D"/>
    <w:rsid w:val="00B15843"/>
    <w:rsid w:val="00B76BA0"/>
    <w:rsid w:val="00BE5FC9"/>
    <w:rsid w:val="00D13D32"/>
    <w:rsid w:val="00D93AFC"/>
    <w:rsid w:val="00DE3B57"/>
    <w:rsid w:val="00DE5336"/>
    <w:rsid w:val="00E11822"/>
    <w:rsid w:val="00F257E2"/>
    <w:rsid w:val="00F74F59"/>
    <w:rsid w:val="00F8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A7EEDF-4C5F-42E8-9084-50EADF358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510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510F"/>
    <w:pPr>
      <w:ind w:left="720"/>
      <w:contextualSpacing/>
    </w:pPr>
  </w:style>
  <w:style w:type="paragraph" w:customStyle="1" w:styleId="Default">
    <w:name w:val="Default"/>
    <w:rsid w:val="00F74F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D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Konto Microsoft</cp:lastModifiedBy>
  <cp:revision>3</cp:revision>
  <dcterms:created xsi:type="dcterms:W3CDTF">2023-07-03T11:32:00Z</dcterms:created>
  <dcterms:modified xsi:type="dcterms:W3CDTF">2023-07-03T11:39:00Z</dcterms:modified>
</cp:coreProperties>
</file>